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2a1658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2a1658</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a1658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e2a1658a60c21438bf216922d056f14f04b2059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e2a1658a60c21438bf216922d056f14f04b2059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07T17:42:57Z</dcterms:created>
  <dcterms:modified xsi:type="dcterms:W3CDTF">2023-11-07T17: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